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2C2A7" w14:textId="77777777" w:rsidR="00A4434D" w:rsidRPr="00E771CF" w:rsidRDefault="00250D20" w:rsidP="00A4434D">
      <w:pPr>
        <w:spacing w:after="0" w:line="240" w:lineRule="auto"/>
        <w:jc w:val="right"/>
        <w:rPr>
          <w:rFonts w:ascii="Calibri" w:hAnsiTheme="minorHAnsi"/>
          <w:b/>
          <w:sz w:val="18"/>
          <w:szCs w:val="18"/>
        </w:rPr>
      </w:pPr>
      <w:r w:rsidRPr="00E771CF">
        <w:rPr>
          <w:noProof/>
          <w:sz w:val="18"/>
          <w:szCs w:val="18"/>
        </w:rPr>
        <w:drawing>
          <wp:inline distT="0" distB="0" distL="0" distR="0" wp14:anchorId="0C1CA5BF" wp14:editId="420F3D45">
            <wp:extent cx="981075" cy="588645"/>
            <wp:effectExtent l="0" t="0" r="9525" b="1905"/>
            <wp:docPr id="1" name="Picture 1" descr="C:\Users\dkriger\Pictures\gss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kriger\Pictures\gssd 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769" cy="59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278EE" w14:textId="2A49DC59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Columbia School Community Council Meeting </w:t>
      </w:r>
      <w:r w:rsidR="003F445D">
        <w:rPr>
          <w:rFonts w:ascii="Calibri" w:hAnsiTheme="minorHAnsi"/>
          <w:b/>
          <w:sz w:val="18"/>
          <w:szCs w:val="18"/>
        </w:rPr>
        <w:t>Minutes</w:t>
      </w:r>
    </w:p>
    <w:p w14:paraId="16B60A78" w14:textId="77777777" w:rsidR="00721E16" w:rsidRPr="00E771CF" w:rsidRDefault="0000000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60BC666C" w14:textId="0A4AD123" w:rsidR="002E10A6" w:rsidRPr="00E771CF" w:rsidRDefault="00DC5C64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>
        <w:rPr>
          <w:rFonts w:ascii="Calibri" w:hAnsiTheme="minorHAnsi"/>
          <w:b/>
          <w:sz w:val="18"/>
          <w:szCs w:val="18"/>
        </w:rPr>
        <w:t xml:space="preserve">Sept. </w:t>
      </w:r>
      <w:r w:rsidR="00647BCC">
        <w:rPr>
          <w:rFonts w:ascii="Calibri" w:hAnsiTheme="minorHAnsi"/>
          <w:b/>
          <w:sz w:val="18"/>
          <w:szCs w:val="18"/>
        </w:rPr>
        <w:t>12</w:t>
      </w:r>
      <w:r w:rsidR="00250D20" w:rsidRPr="00E771CF">
        <w:rPr>
          <w:rFonts w:ascii="Calibri" w:hAnsiTheme="minorHAnsi"/>
          <w:b/>
          <w:sz w:val="18"/>
          <w:szCs w:val="18"/>
        </w:rPr>
        <w:t xml:space="preserve">, 2022 </w:t>
      </w:r>
    </w:p>
    <w:p w14:paraId="535BB6B6" w14:textId="77777777" w:rsidR="00D57B66" w:rsidRPr="00E771CF" w:rsidRDefault="00D57B66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</w:p>
    <w:p w14:paraId="36B22C5B" w14:textId="28F3CC0C" w:rsidR="00721E16" w:rsidRPr="00E771CF" w:rsidRDefault="00250D20" w:rsidP="00721E16">
      <w:pPr>
        <w:spacing w:after="0" w:line="240" w:lineRule="auto"/>
        <w:jc w:val="center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7:00 PM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–</w:t>
      </w:r>
      <w:r w:rsidR="00B96196" w:rsidRPr="00E771CF">
        <w:rPr>
          <w:rFonts w:ascii="Calibri" w:hAnsiTheme="minorHAnsi"/>
          <w:b/>
          <w:sz w:val="18"/>
          <w:szCs w:val="18"/>
        </w:rPr>
        <w:t xml:space="preserve"> </w:t>
      </w:r>
      <w:r w:rsidR="00960FD0" w:rsidRPr="00E771CF">
        <w:rPr>
          <w:rFonts w:ascii="Calibri" w:hAnsiTheme="minorHAnsi"/>
          <w:b/>
          <w:sz w:val="18"/>
          <w:szCs w:val="18"/>
        </w:rPr>
        <w:t>Columbia School Library</w:t>
      </w:r>
    </w:p>
    <w:p w14:paraId="6C5C60D8" w14:textId="77777777" w:rsidR="00721E16" w:rsidRPr="00E771CF" w:rsidRDefault="00000000" w:rsidP="00721E16">
      <w:pPr>
        <w:spacing w:after="0" w:line="240" w:lineRule="auto"/>
        <w:rPr>
          <w:rFonts w:ascii="Calibri" w:hAnsiTheme="minorHAnsi"/>
          <w:sz w:val="18"/>
          <w:szCs w:val="18"/>
        </w:rPr>
      </w:pPr>
    </w:p>
    <w:p w14:paraId="2EFC2ABE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Call to Order</w:t>
      </w:r>
    </w:p>
    <w:p w14:paraId="1B0080A2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7D5396DF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Welcome and Introductions</w:t>
      </w:r>
    </w:p>
    <w:p w14:paraId="63D6A87E" w14:textId="77777777" w:rsidR="0096590E" w:rsidRDefault="0096590E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  <w:r>
        <w:rPr>
          <w:rFonts w:ascii="Calibri" w:hAnsiTheme="minorHAnsi"/>
          <w:b/>
          <w:sz w:val="18"/>
          <w:szCs w:val="18"/>
        </w:rPr>
        <w:t xml:space="preserve"> Present: Bryce Krawetz, Jason Gordon, Janel </w:t>
      </w:r>
      <w:proofErr w:type="spellStart"/>
      <w:r>
        <w:rPr>
          <w:rFonts w:ascii="Calibri" w:hAnsiTheme="minorHAnsi"/>
          <w:b/>
          <w:sz w:val="18"/>
          <w:szCs w:val="18"/>
        </w:rPr>
        <w:t>Kindratsky</w:t>
      </w:r>
      <w:proofErr w:type="spellEnd"/>
      <w:r>
        <w:rPr>
          <w:rFonts w:ascii="Calibri" w:hAnsiTheme="minorHAnsi"/>
          <w:b/>
          <w:sz w:val="18"/>
          <w:szCs w:val="18"/>
        </w:rPr>
        <w:t xml:space="preserve">, Rhonda </w:t>
      </w:r>
      <w:proofErr w:type="spellStart"/>
      <w:r>
        <w:rPr>
          <w:rFonts w:ascii="Calibri" w:hAnsiTheme="minorHAnsi"/>
          <w:b/>
          <w:sz w:val="18"/>
          <w:szCs w:val="18"/>
        </w:rPr>
        <w:t>Berard</w:t>
      </w:r>
      <w:proofErr w:type="spellEnd"/>
      <w:r>
        <w:rPr>
          <w:rFonts w:ascii="Calibri" w:hAnsiTheme="minorHAnsi"/>
          <w:b/>
          <w:sz w:val="18"/>
          <w:szCs w:val="18"/>
        </w:rPr>
        <w:t xml:space="preserve">, Alana </w:t>
      </w:r>
      <w:proofErr w:type="spellStart"/>
      <w:r>
        <w:rPr>
          <w:rFonts w:ascii="Calibri" w:hAnsiTheme="minorHAnsi"/>
          <w:b/>
          <w:sz w:val="18"/>
          <w:szCs w:val="18"/>
        </w:rPr>
        <w:t>Patzwald</w:t>
      </w:r>
      <w:proofErr w:type="spellEnd"/>
      <w:r>
        <w:rPr>
          <w:rFonts w:ascii="Calibri" w:hAnsiTheme="minorHAnsi"/>
          <w:b/>
          <w:sz w:val="18"/>
          <w:szCs w:val="18"/>
        </w:rPr>
        <w:t xml:space="preserve"> and Chantel </w:t>
      </w:r>
      <w:proofErr w:type="spellStart"/>
      <w:r>
        <w:rPr>
          <w:rFonts w:ascii="Calibri" w:hAnsiTheme="minorHAnsi"/>
          <w:b/>
          <w:sz w:val="18"/>
          <w:szCs w:val="18"/>
        </w:rPr>
        <w:t>Ruf</w:t>
      </w:r>
      <w:proofErr w:type="spellEnd"/>
    </w:p>
    <w:p w14:paraId="3D0AC7BC" w14:textId="09A4EF21" w:rsidR="0096590E" w:rsidRPr="00E771CF" w:rsidRDefault="0096590E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  <w:r>
        <w:rPr>
          <w:rFonts w:ascii="Calibri" w:hAnsiTheme="minorHAnsi"/>
          <w:b/>
          <w:sz w:val="18"/>
          <w:szCs w:val="18"/>
        </w:rPr>
        <w:t xml:space="preserve">Regrets from: </w:t>
      </w:r>
      <w:r w:rsidR="009A0013">
        <w:rPr>
          <w:rFonts w:ascii="Calibri" w:hAnsiTheme="minorHAnsi"/>
          <w:b/>
          <w:sz w:val="18"/>
          <w:szCs w:val="18"/>
        </w:rPr>
        <w:t xml:space="preserve">Ellen </w:t>
      </w:r>
      <w:proofErr w:type="spellStart"/>
      <w:r w:rsidR="009A0013">
        <w:rPr>
          <w:rFonts w:ascii="Calibri" w:hAnsiTheme="minorHAnsi"/>
          <w:b/>
          <w:sz w:val="18"/>
          <w:szCs w:val="18"/>
        </w:rPr>
        <w:t>Skulmoski</w:t>
      </w:r>
      <w:proofErr w:type="spellEnd"/>
      <w:r>
        <w:rPr>
          <w:rFonts w:ascii="Calibri" w:hAnsiTheme="minorHAnsi"/>
          <w:b/>
          <w:sz w:val="18"/>
          <w:szCs w:val="18"/>
        </w:rPr>
        <w:t xml:space="preserve">, </w:t>
      </w:r>
      <w:r w:rsidR="002A7B74">
        <w:rPr>
          <w:rFonts w:ascii="Calibri" w:hAnsiTheme="minorHAnsi"/>
          <w:b/>
          <w:sz w:val="18"/>
          <w:szCs w:val="18"/>
        </w:rPr>
        <w:t xml:space="preserve">Jen Angove, </w:t>
      </w:r>
      <w:r>
        <w:rPr>
          <w:rFonts w:ascii="Calibri" w:hAnsiTheme="minorHAnsi"/>
          <w:b/>
          <w:sz w:val="18"/>
          <w:szCs w:val="18"/>
        </w:rPr>
        <w:t xml:space="preserve">Lana </w:t>
      </w:r>
      <w:r w:rsidR="000F4227">
        <w:rPr>
          <w:rFonts w:ascii="Calibri" w:hAnsiTheme="minorHAnsi"/>
          <w:b/>
          <w:sz w:val="18"/>
          <w:szCs w:val="18"/>
        </w:rPr>
        <w:t xml:space="preserve">Larson, </w:t>
      </w:r>
      <w:r>
        <w:rPr>
          <w:rFonts w:ascii="Calibri" w:hAnsiTheme="minorHAnsi"/>
          <w:b/>
          <w:sz w:val="18"/>
          <w:szCs w:val="18"/>
        </w:rPr>
        <w:t xml:space="preserve"> </w:t>
      </w:r>
      <w:r w:rsidR="00F62805">
        <w:rPr>
          <w:rFonts w:ascii="Calibri" w:hAnsiTheme="minorHAnsi"/>
          <w:b/>
          <w:sz w:val="18"/>
          <w:szCs w:val="18"/>
        </w:rPr>
        <w:t xml:space="preserve">Sarah </w:t>
      </w:r>
      <w:proofErr w:type="spellStart"/>
      <w:r w:rsidR="009A0013">
        <w:rPr>
          <w:rFonts w:ascii="Calibri" w:hAnsiTheme="minorHAnsi"/>
          <w:b/>
          <w:sz w:val="18"/>
          <w:szCs w:val="18"/>
        </w:rPr>
        <w:t>Zarazun</w:t>
      </w:r>
      <w:proofErr w:type="spellEnd"/>
      <w:r w:rsidR="009A0013">
        <w:rPr>
          <w:rFonts w:ascii="Calibri" w:hAnsiTheme="minorHAnsi"/>
          <w:b/>
          <w:sz w:val="18"/>
          <w:szCs w:val="18"/>
        </w:rPr>
        <w:t>, and Tania Meadows</w:t>
      </w:r>
    </w:p>
    <w:p w14:paraId="6527353E" w14:textId="619D4898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Approval of the </w:t>
      </w:r>
      <w:proofErr w:type="gramStart"/>
      <w:r w:rsidRPr="00E771CF">
        <w:rPr>
          <w:rFonts w:ascii="Calibri" w:hAnsiTheme="minorHAnsi"/>
          <w:b/>
          <w:sz w:val="18"/>
          <w:szCs w:val="18"/>
        </w:rPr>
        <w:t>Agenda</w:t>
      </w:r>
      <w:r w:rsidR="00ED2E71">
        <w:rPr>
          <w:rFonts w:ascii="Calibri" w:hAnsiTheme="minorHAnsi"/>
          <w:b/>
          <w:sz w:val="18"/>
          <w:szCs w:val="18"/>
        </w:rPr>
        <w:t xml:space="preserve"> </w:t>
      </w:r>
      <w:r w:rsidR="00ED2E71">
        <w:rPr>
          <w:rFonts w:ascii="Calibri" w:hAnsiTheme="minorHAnsi"/>
          <w:bCs/>
          <w:i/>
          <w:iCs/>
          <w:sz w:val="18"/>
          <w:szCs w:val="18"/>
        </w:rPr>
        <w:t xml:space="preserve"> Motion</w:t>
      </w:r>
      <w:proofErr w:type="gramEnd"/>
      <w:r w:rsidR="00ED2E71">
        <w:rPr>
          <w:rFonts w:ascii="Calibri" w:hAnsiTheme="minorHAnsi"/>
          <w:bCs/>
          <w:i/>
          <w:iCs/>
          <w:sz w:val="18"/>
          <w:szCs w:val="18"/>
        </w:rPr>
        <w:t xml:space="preserve"> to approve: Chantel </w:t>
      </w:r>
      <w:proofErr w:type="spellStart"/>
      <w:r w:rsidR="00ED2E71">
        <w:rPr>
          <w:rFonts w:ascii="Calibri" w:hAnsiTheme="minorHAnsi"/>
          <w:bCs/>
          <w:i/>
          <w:iCs/>
          <w:sz w:val="18"/>
          <w:szCs w:val="18"/>
        </w:rPr>
        <w:t>Sc’d</w:t>
      </w:r>
      <w:proofErr w:type="spellEnd"/>
      <w:r w:rsidR="00ED2E71">
        <w:rPr>
          <w:rFonts w:ascii="Calibri" w:hAnsiTheme="minorHAnsi"/>
          <w:bCs/>
          <w:i/>
          <w:iCs/>
          <w:sz w:val="18"/>
          <w:szCs w:val="18"/>
        </w:rPr>
        <w:t xml:space="preserve"> by Alana</w:t>
      </w:r>
    </w:p>
    <w:p w14:paraId="2C327C5E" w14:textId="04B346B0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27D9EAC1" w14:textId="586644D0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pproval of the Minutes (</w:t>
      </w:r>
      <w:r w:rsidR="00DF1113">
        <w:rPr>
          <w:rFonts w:ascii="Calibri" w:hAnsiTheme="minorHAnsi"/>
          <w:b/>
          <w:sz w:val="18"/>
          <w:szCs w:val="18"/>
        </w:rPr>
        <w:t xml:space="preserve">May </w:t>
      </w:r>
      <w:r w:rsidR="0034387B">
        <w:rPr>
          <w:rFonts w:ascii="Calibri" w:hAnsiTheme="minorHAnsi"/>
          <w:b/>
          <w:sz w:val="18"/>
          <w:szCs w:val="18"/>
        </w:rPr>
        <w:t>16</w:t>
      </w:r>
      <w:r w:rsidRPr="00E771CF">
        <w:rPr>
          <w:rFonts w:ascii="Calibri" w:hAnsiTheme="minorHAnsi"/>
          <w:b/>
          <w:sz w:val="18"/>
          <w:szCs w:val="18"/>
        </w:rPr>
        <w:t>, 2022)</w:t>
      </w:r>
      <w:r w:rsidR="00ED2E71">
        <w:rPr>
          <w:rFonts w:ascii="Calibri" w:hAnsiTheme="minorHAnsi"/>
          <w:b/>
          <w:sz w:val="18"/>
          <w:szCs w:val="18"/>
        </w:rPr>
        <w:t xml:space="preserve"> </w:t>
      </w:r>
      <w:r w:rsidR="00ED2E71" w:rsidRPr="00ED2E71">
        <w:rPr>
          <w:rFonts w:ascii="Calibri" w:hAnsiTheme="minorHAnsi"/>
          <w:bCs/>
          <w:i/>
          <w:iCs/>
          <w:sz w:val="18"/>
          <w:szCs w:val="18"/>
        </w:rPr>
        <w:t xml:space="preserve">Motion to approve Minutes Alana </w:t>
      </w:r>
      <w:proofErr w:type="spellStart"/>
      <w:r w:rsidR="00ED2E71" w:rsidRPr="00ED2E71">
        <w:rPr>
          <w:rFonts w:ascii="Calibri" w:hAnsiTheme="minorHAnsi"/>
          <w:bCs/>
          <w:i/>
          <w:iCs/>
          <w:sz w:val="18"/>
          <w:szCs w:val="18"/>
        </w:rPr>
        <w:t>Sc’d</w:t>
      </w:r>
      <w:proofErr w:type="spellEnd"/>
      <w:r w:rsidR="00ED2E71" w:rsidRPr="00ED2E71">
        <w:rPr>
          <w:rFonts w:ascii="Calibri" w:hAnsiTheme="minorHAnsi"/>
          <w:bCs/>
          <w:i/>
          <w:iCs/>
          <w:sz w:val="18"/>
          <w:szCs w:val="18"/>
        </w:rPr>
        <w:t xml:space="preserve"> Rhonda</w:t>
      </w:r>
    </w:p>
    <w:p w14:paraId="6E0FC853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6E850CAA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Follow Up Items </w:t>
      </w:r>
      <w:proofErr w:type="gramStart"/>
      <w:r w:rsidRPr="00E771CF">
        <w:rPr>
          <w:rFonts w:ascii="Calibri" w:hAnsiTheme="minorHAnsi"/>
          <w:b/>
          <w:sz w:val="18"/>
          <w:szCs w:val="18"/>
        </w:rPr>
        <w:t>From</w:t>
      </w:r>
      <w:proofErr w:type="gramEnd"/>
      <w:r w:rsidRPr="00E771CF">
        <w:rPr>
          <w:rFonts w:ascii="Calibri" w:hAnsiTheme="minorHAnsi"/>
          <w:b/>
          <w:sz w:val="18"/>
          <w:szCs w:val="18"/>
        </w:rPr>
        <w:t xml:space="preserve"> Last Meeting</w:t>
      </w:r>
    </w:p>
    <w:p w14:paraId="1F4F3454" w14:textId="1DF6D354" w:rsidR="00F208D0" w:rsidRDefault="00250D20" w:rsidP="00281E50">
      <w:pPr>
        <w:tabs>
          <w:tab w:val="left" w:pos="360"/>
          <w:tab w:val="left" w:pos="900"/>
        </w:tabs>
        <w:spacing w:after="0" w:line="240" w:lineRule="auto"/>
        <w:ind w:left="720" w:hanging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1</w:t>
      </w:r>
      <w:r w:rsidRPr="00E771CF">
        <w:rPr>
          <w:rFonts w:ascii="Calibri" w:hAnsiTheme="minorHAnsi"/>
          <w:sz w:val="18"/>
          <w:szCs w:val="18"/>
        </w:rPr>
        <w:tab/>
      </w:r>
      <w:r w:rsidR="00DB7B86" w:rsidRPr="00E771CF">
        <w:rPr>
          <w:rFonts w:ascii="Calibri" w:hAnsiTheme="minorHAnsi"/>
          <w:sz w:val="18"/>
          <w:szCs w:val="18"/>
        </w:rPr>
        <w:tab/>
      </w:r>
      <w:r w:rsidRPr="00E771CF">
        <w:rPr>
          <w:rFonts w:ascii="Calibri" w:hAnsiTheme="minorHAnsi"/>
          <w:sz w:val="18"/>
          <w:szCs w:val="18"/>
        </w:rPr>
        <w:t>Playground idea meeting with the Change Makers</w:t>
      </w:r>
      <w:r w:rsidR="00F67028" w:rsidRPr="00E771CF">
        <w:rPr>
          <w:rFonts w:ascii="Calibri" w:hAnsiTheme="minorHAnsi"/>
          <w:sz w:val="18"/>
          <w:szCs w:val="18"/>
        </w:rPr>
        <w:t>.  Carried over.</w:t>
      </w:r>
      <w:r w:rsidR="00ED2E71">
        <w:rPr>
          <w:rFonts w:ascii="Calibri" w:hAnsiTheme="minorHAnsi"/>
          <w:sz w:val="18"/>
          <w:szCs w:val="18"/>
        </w:rPr>
        <w:t xml:space="preserve"> </w:t>
      </w:r>
    </w:p>
    <w:p w14:paraId="211605AC" w14:textId="4E2C096D" w:rsidR="00ED2E71" w:rsidRPr="00D82189" w:rsidRDefault="00ED2E71" w:rsidP="00281E50">
      <w:pPr>
        <w:tabs>
          <w:tab w:val="left" w:pos="360"/>
          <w:tab w:val="left" w:pos="900"/>
        </w:tabs>
        <w:spacing w:after="0" w:line="240" w:lineRule="auto"/>
        <w:ind w:left="720" w:hanging="360"/>
        <w:rPr>
          <w:rFonts w:ascii="Calibri" w:hAnsiTheme="minorHAnsi"/>
          <w:b/>
          <w:bCs/>
          <w:i/>
          <w:iCs/>
          <w:sz w:val="18"/>
          <w:szCs w:val="18"/>
        </w:rPr>
      </w:pPr>
      <w:r w:rsidRPr="00D82189">
        <w:rPr>
          <w:rFonts w:ascii="Calibri" w:hAnsiTheme="minorHAnsi"/>
          <w:b/>
          <w:bCs/>
          <w:i/>
          <w:iCs/>
          <w:sz w:val="18"/>
          <w:szCs w:val="18"/>
        </w:rPr>
        <w:t>Notes: SRC reps can come to meetings to give feedback; Need to move forward to plan- Grants to get may be time sensitive; as in getting equipment ordered and installed</w:t>
      </w:r>
    </w:p>
    <w:p w14:paraId="02A5F39C" w14:textId="0A726EAC" w:rsidR="00F208D0" w:rsidRDefault="00250D20" w:rsidP="006756F1">
      <w:pPr>
        <w:tabs>
          <w:tab w:val="left" w:pos="360"/>
          <w:tab w:val="left" w:pos="900"/>
        </w:tabs>
        <w:spacing w:after="0" w:line="240" w:lineRule="auto"/>
        <w:ind w:left="720" w:hanging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</w:t>
      </w:r>
      <w:r w:rsidR="00FC2286">
        <w:rPr>
          <w:rFonts w:ascii="Calibri" w:hAnsiTheme="minorHAnsi"/>
          <w:sz w:val="18"/>
          <w:szCs w:val="18"/>
        </w:rPr>
        <w:t>2</w:t>
      </w:r>
      <w:r w:rsidRPr="00E771CF">
        <w:rPr>
          <w:rFonts w:ascii="Calibri" w:hAnsiTheme="minorHAnsi"/>
          <w:sz w:val="18"/>
          <w:szCs w:val="18"/>
        </w:rPr>
        <w:tab/>
      </w:r>
      <w:r w:rsidR="00DB7B86" w:rsidRPr="00E771CF">
        <w:rPr>
          <w:rFonts w:ascii="Calibri" w:hAnsiTheme="minorHAnsi"/>
          <w:sz w:val="18"/>
          <w:szCs w:val="18"/>
        </w:rPr>
        <w:tab/>
      </w:r>
      <w:r w:rsidRPr="00E771CF">
        <w:rPr>
          <w:rFonts w:ascii="Calibri" w:hAnsiTheme="minorHAnsi"/>
          <w:sz w:val="18"/>
          <w:szCs w:val="18"/>
        </w:rPr>
        <w:t>Raise the dough Fundraiser</w:t>
      </w:r>
      <w:r w:rsidR="00885FAA">
        <w:rPr>
          <w:rFonts w:ascii="Calibri" w:hAnsiTheme="minorHAnsi"/>
          <w:sz w:val="18"/>
          <w:szCs w:val="18"/>
        </w:rPr>
        <w:t xml:space="preserve">.  Book a few times </w:t>
      </w:r>
      <w:r w:rsidR="00FC2286">
        <w:rPr>
          <w:rFonts w:ascii="Calibri" w:hAnsiTheme="minorHAnsi"/>
          <w:sz w:val="18"/>
          <w:szCs w:val="18"/>
        </w:rPr>
        <w:t>during next school year.</w:t>
      </w:r>
      <w:r w:rsidR="003847D9" w:rsidRPr="00E771CF">
        <w:rPr>
          <w:rFonts w:ascii="Calibri" w:hAnsiTheme="minorHAnsi"/>
          <w:sz w:val="18"/>
          <w:szCs w:val="18"/>
        </w:rPr>
        <w:t xml:space="preserve">  </w:t>
      </w:r>
    </w:p>
    <w:p w14:paraId="630C6851" w14:textId="3A83667A" w:rsidR="00ED2E71" w:rsidRPr="00E771CF" w:rsidRDefault="00ED2E71" w:rsidP="006756F1">
      <w:pPr>
        <w:tabs>
          <w:tab w:val="left" w:pos="360"/>
          <w:tab w:val="left" w:pos="900"/>
        </w:tabs>
        <w:spacing w:after="0" w:line="240" w:lineRule="auto"/>
        <w:ind w:left="720" w:hanging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Notes: Alana can organize this; main job is to advertise</w:t>
      </w:r>
    </w:p>
    <w:p w14:paraId="618EA484" w14:textId="5DFF1748" w:rsidR="001F03C6" w:rsidRDefault="00C56EC2" w:rsidP="00FC228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5.</w:t>
      </w:r>
      <w:r w:rsidR="006D30DB">
        <w:rPr>
          <w:rFonts w:ascii="Calibri" w:hAnsiTheme="minorHAnsi"/>
          <w:sz w:val="18"/>
          <w:szCs w:val="18"/>
        </w:rPr>
        <w:t>3</w:t>
      </w:r>
      <w:r w:rsidRPr="00E771CF">
        <w:rPr>
          <w:rFonts w:ascii="Calibri" w:hAnsiTheme="minorHAnsi"/>
          <w:sz w:val="18"/>
          <w:szCs w:val="18"/>
        </w:rPr>
        <w:t xml:space="preserve"> </w:t>
      </w:r>
      <w:r w:rsidR="00FD1A74" w:rsidRPr="00E771CF">
        <w:rPr>
          <w:rFonts w:ascii="Calibri" w:hAnsiTheme="minorHAnsi"/>
          <w:sz w:val="18"/>
          <w:szCs w:val="18"/>
        </w:rPr>
        <w:t xml:space="preserve">     </w:t>
      </w:r>
      <w:r w:rsidR="00FC2286">
        <w:rPr>
          <w:rFonts w:ascii="Calibri"/>
          <w:sz w:val="18"/>
          <w:szCs w:val="18"/>
        </w:rPr>
        <w:tab/>
      </w:r>
      <w:r w:rsidR="007358C1" w:rsidRPr="00E771CF">
        <w:rPr>
          <w:rFonts w:ascii="Calibri"/>
          <w:sz w:val="18"/>
          <w:szCs w:val="18"/>
        </w:rPr>
        <w:t>Virtual bottle drive</w:t>
      </w:r>
      <w:r w:rsidR="006D30DB">
        <w:rPr>
          <w:rFonts w:ascii="Calibri"/>
          <w:sz w:val="18"/>
          <w:szCs w:val="18"/>
        </w:rPr>
        <w:t xml:space="preserve"> </w:t>
      </w:r>
      <w:r w:rsidR="006D30DB">
        <w:rPr>
          <w:rFonts w:ascii="Calibri"/>
          <w:sz w:val="18"/>
          <w:szCs w:val="18"/>
        </w:rPr>
        <w:t>–</w:t>
      </w:r>
      <w:r w:rsidR="006D30DB">
        <w:rPr>
          <w:rFonts w:ascii="Calibri"/>
          <w:sz w:val="18"/>
          <w:szCs w:val="18"/>
        </w:rPr>
        <w:t xml:space="preserve"> advertise in the new school year.</w:t>
      </w:r>
    </w:p>
    <w:p w14:paraId="1E2D1181" w14:textId="355FB6D5" w:rsidR="00ED2E71" w:rsidRPr="00D82189" w:rsidRDefault="00ED2E71" w:rsidP="00FC228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/>
          <w:b/>
          <w:bCs/>
          <w:i/>
          <w:iCs/>
          <w:sz w:val="18"/>
          <w:szCs w:val="18"/>
        </w:rPr>
      </w:pPr>
      <w:r w:rsidRPr="00D82189">
        <w:rPr>
          <w:rFonts w:ascii="Calibri"/>
          <w:b/>
          <w:bCs/>
          <w:i/>
          <w:iCs/>
          <w:sz w:val="18"/>
          <w:szCs w:val="18"/>
        </w:rPr>
        <w:t xml:space="preserve">Notes: Facebook &amp; </w:t>
      </w:r>
      <w:proofErr w:type="spellStart"/>
      <w:r w:rsidRPr="00D82189">
        <w:rPr>
          <w:rFonts w:ascii="Calibri"/>
          <w:b/>
          <w:bCs/>
          <w:i/>
          <w:iCs/>
          <w:sz w:val="18"/>
          <w:szCs w:val="18"/>
        </w:rPr>
        <w:t>Edsby</w:t>
      </w:r>
      <w:proofErr w:type="spellEnd"/>
      <w:r w:rsidRPr="00D82189">
        <w:rPr>
          <w:rFonts w:ascii="Calibri"/>
          <w:b/>
          <w:bCs/>
          <w:i/>
          <w:iCs/>
          <w:sz w:val="18"/>
          <w:szCs w:val="18"/>
        </w:rPr>
        <w:t xml:space="preserve"> Ads</w:t>
      </w:r>
    </w:p>
    <w:p w14:paraId="36EE5A08" w14:textId="14D360E7" w:rsidR="00EE3BBA" w:rsidRDefault="00EE3BBA" w:rsidP="000D2F1B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="Calibri"/>
          <w:sz w:val="18"/>
          <w:szCs w:val="18"/>
        </w:rPr>
      </w:pPr>
      <w:r w:rsidRPr="00E771CF">
        <w:rPr>
          <w:rFonts w:ascii="Calibri"/>
          <w:sz w:val="18"/>
          <w:szCs w:val="18"/>
        </w:rPr>
        <w:t xml:space="preserve">Rhonda to get initial information about </w:t>
      </w:r>
      <w:r w:rsidR="005B2A25" w:rsidRPr="00E771CF">
        <w:rPr>
          <w:rFonts w:ascii="Calibri"/>
          <w:sz w:val="18"/>
          <w:szCs w:val="18"/>
        </w:rPr>
        <w:t>a Gift card fundraiser</w:t>
      </w:r>
      <w:r w:rsidR="00F30DE0" w:rsidRPr="00E771CF">
        <w:rPr>
          <w:rFonts w:ascii="Calibri"/>
          <w:sz w:val="18"/>
          <w:szCs w:val="18"/>
        </w:rPr>
        <w:t>.</w:t>
      </w:r>
      <w:r w:rsidR="00AD0AC8" w:rsidRPr="00E771CF">
        <w:rPr>
          <w:rFonts w:ascii="Calibri"/>
          <w:sz w:val="18"/>
          <w:szCs w:val="18"/>
        </w:rPr>
        <w:t xml:space="preserve">  </w:t>
      </w:r>
      <w:proofErr w:type="spellStart"/>
      <w:r w:rsidR="0086637F" w:rsidRPr="00E771CF">
        <w:rPr>
          <w:rFonts w:ascii="Calibri"/>
          <w:sz w:val="18"/>
          <w:szCs w:val="18"/>
        </w:rPr>
        <w:t>Fund</w:t>
      </w:r>
      <w:r w:rsidR="00E244C0" w:rsidRPr="00E771CF">
        <w:rPr>
          <w:rFonts w:ascii="Calibri"/>
          <w:sz w:val="18"/>
          <w:szCs w:val="18"/>
        </w:rPr>
        <w:t>Scrip</w:t>
      </w:r>
      <w:proofErr w:type="spellEnd"/>
      <w:r w:rsidR="007C4070" w:rsidRPr="00E771CF">
        <w:rPr>
          <w:rFonts w:ascii="Calibri"/>
          <w:sz w:val="18"/>
          <w:szCs w:val="18"/>
        </w:rPr>
        <w:t xml:space="preserve"> is used Nation wide.  </w:t>
      </w:r>
      <w:r w:rsidR="00953586" w:rsidRPr="00E771CF">
        <w:rPr>
          <w:rFonts w:ascii="Calibri"/>
          <w:sz w:val="18"/>
          <w:szCs w:val="18"/>
        </w:rPr>
        <w:t>You are assigned a representative to help you through the process.  You need about 1 month to prepare a successful fundraiser.  Suggested to do a 1 time</w:t>
      </w:r>
      <w:r w:rsidR="00A06CB4" w:rsidRPr="00E771CF">
        <w:rPr>
          <w:rFonts w:ascii="Calibri"/>
          <w:sz w:val="18"/>
          <w:szCs w:val="18"/>
        </w:rPr>
        <w:t>,</w:t>
      </w:r>
      <w:r w:rsidR="00953586" w:rsidRPr="00E771CF">
        <w:rPr>
          <w:rFonts w:ascii="Calibri"/>
          <w:sz w:val="18"/>
          <w:szCs w:val="18"/>
        </w:rPr>
        <w:t xml:space="preserve"> paper order form to </w:t>
      </w:r>
      <w:r w:rsidR="00DB4E5B" w:rsidRPr="00E771CF">
        <w:rPr>
          <w:rFonts w:ascii="Calibri"/>
          <w:sz w:val="18"/>
          <w:szCs w:val="18"/>
        </w:rPr>
        <w:t xml:space="preserve">start.  Shipping varies based on amount sold.  </w:t>
      </w:r>
      <w:proofErr w:type="spellStart"/>
      <w:r w:rsidR="007A57A4" w:rsidRPr="00E771CF">
        <w:rPr>
          <w:rFonts w:ascii="Calibri"/>
          <w:sz w:val="18"/>
          <w:szCs w:val="18"/>
        </w:rPr>
        <w:t>FundScrip</w:t>
      </w:r>
      <w:proofErr w:type="spellEnd"/>
      <w:r w:rsidR="007A57A4" w:rsidRPr="00E771CF">
        <w:rPr>
          <w:rFonts w:ascii="Calibri"/>
          <w:sz w:val="18"/>
          <w:szCs w:val="18"/>
        </w:rPr>
        <w:t xml:space="preserve"> needs a contact person to work with to be the administrator</w:t>
      </w:r>
      <w:r w:rsidR="00497549">
        <w:rPr>
          <w:rFonts w:ascii="Calibri"/>
          <w:sz w:val="18"/>
          <w:szCs w:val="18"/>
        </w:rPr>
        <w:t>.</w:t>
      </w:r>
      <w:r w:rsidR="002B0DAA">
        <w:rPr>
          <w:rFonts w:ascii="Calibri"/>
          <w:sz w:val="18"/>
          <w:szCs w:val="18"/>
        </w:rPr>
        <w:t xml:space="preserve">  If we still would like to go ahead, need 2 people to lead this.  Possible plan for Nov. In time for Christmas.</w:t>
      </w:r>
    </w:p>
    <w:p w14:paraId="0C393E49" w14:textId="37C6D26B" w:rsidR="00AD17CF" w:rsidRPr="00D82189" w:rsidRDefault="00AD17CF" w:rsidP="00AD17CF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/>
          <w:b/>
          <w:bCs/>
          <w:i/>
          <w:iCs/>
          <w:sz w:val="18"/>
          <w:szCs w:val="18"/>
        </w:rPr>
      </w:pPr>
      <w:r w:rsidRPr="00D82189">
        <w:rPr>
          <w:rFonts w:ascii="Calibri"/>
          <w:b/>
          <w:bCs/>
          <w:i/>
          <w:iCs/>
          <w:sz w:val="18"/>
          <w:szCs w:val="18"/>
        </w:rPr>
        <w:t>Notes: 2 ppl Start in OCTOBER to organize with the representative</w:t>
      </w:r>
      <w:r w:rsidR="002F5987" w:rsidRPr="00D82189">
        <w:rPr>
          <w:rFonts w:ascii="Calibri"/>
          <w:b/>
          <w:bCs/>
          <w:i/>
          <w:iCs/>
          <w:sz w:val="18"/>
          <w:szCs w:val="18"/>
        </w:rPr>
        <w:t xml:space="preserve"> if we are doing this</w:t>
      </w:r>
    </w:p>
    <w:p w14:paraId="2EB957E1" w14:textId="77777777" w:rsidR="00AD17CF" w:rsidRPr="00AD17CF" w:rsidRDefault="00AD17CF" w:rsidP="00AD17CF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/>
          <w:sz w:val="18"/>
          <w:szCs w:val="18"/>
        </w:rPr>
      </w:pPr>
    </w:p>
    <w:p w14:paraId="51B03098" w14:textId="176D12CE" w:rsidR="00510A98" w:rsidRDefault="009F5593" w:rsidP="002945E8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 w:rsidRPr="00E771CF">
        <w:rPr>
          <w:rFonts w:asciiTheme="minorHAnsi" w:hAnsiTheme="minorHAnsi"/>
          <w:sz w:val="18"/>
          <w:szCs w:val="18"/>
        </w:rPr>
        <w:t xml:space="preserve">SCC Symposium.  </w:t>
      </w:r>
      <w:r w:rsidR="00A25825">
        <w:rPr>
          <w:rFonts w:asciiTheme="minorHAnsi" w:hAnsiTheme="minorHAnsi"/>
          <w:sz w:val="18"/>
          <w:szCs w:val="18"/>
        </w:rPr>
        <w:t>Report back from June 22 meeting.</w:t>
      </w:r>
      <w:r w:rsidR="006D17FD">
        <w:rPr>
          <w:rFonts w:asciiTheme="minorHAnsi" w:hAnsiTheme="minorHAnsi"/>
          <w:sz w:val="18"/>
          <w:szCs w:val="18"/>
        </w:rPr>
        <w:t xml:space="preserve">  Question about honorarium for those volunteering time to SCC.</w:t>
      </w:r>
    </w:p>
    <w:p w14:paraId="4E7727ED" w14:textId="2A0308A3" w:rsidR="00AD17CF" w:rsidRPr="00D82189" w:rsidRDefault="00AD17CF" w:rsidP="00AD17CF">
      <w:pPr>
        <w:tabs>
          <w:tab w:val="left" w:pos="360"/>
          <w:tab w:val="left" w:pos="900"/>
        </w:tabs>
        <w:spacing w:after="0" w:line="240" w:lineRule="auto"/>
        <w:ind w:left="360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>Notes: Division to get modules</w:t>
      </w:r>
      <w:r w:rsidR="002F5987"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approx. 20 min in length (1-3 mandatory; 4-6 for positions held within each </w:t>
      </w:r>
      <w:proofErr w:type="gramStart"/>
      <w:r w:rsidR="002F5987"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SCC; </w:t>
      </w: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ready</w:t>
      </w:r>
      <w:proofErr w:type="gramEnd"/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for SCC learning of Operations… persons holding a position within SCC would have more required</w:t>
      </w:r>
      <w:r w:rsidR="002F5987" w:rsidRPr="00D82189">
        <w:rPr>
          <w:rFonts w:asciiTheme="minorHAnsi" w:hAnsiTheme="minorHAnsi"/>
          <w:b/>
          <w:bCs/>
          <w:i/>
          <w:iCs/>
          <w:sz w:val="18"/>
          <w:szCs w:val="18"/>
        </w:rPr>
        <w:t>; open for feedback currently</w:t>
      </w:r>
    </w:p>
    <w:p w14:paraId="516F1820" w14:textId="1B350FF0" w:rsidR="002F5987" w:rsidRPr="00D82189" w:rsidRDefault="002F5987" w:rsidP="00AD17CF">
      <w:pPr>
        <w:tabs>
          <w:tab w:val="left" w:pos="360"/>
          <w:tab w:val="left" w:pos="900"/>
        </w:tabs>
        <w:spacing w:after="0" w:line="240" w:lineRule="auto"/>
        <w:ind w:left="360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>Honorarium: Good question… no answer supplied yet, some members against, some said look into it</w:t>
      </w:r>
    </w:p>
    <w:p w14:paraId="5DB13B2F" w14:textId="498E8C8F" w:rsidR="007447AE" w:rsidRPr="00D82189" w:rsidRDefault="007447AE" w:rsidP="00AD17CF">
      <w:pPr>
        <w:tabs>
          <w:tab w:val="left" w:pos="360"/>
          <w:tab w:val="left" w:pos="900"/>
        </w:tabs>
        <w:spacing w:after="0" w:line="240" w:lineRule="auto"/>
        <w:ind w:left="360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Feedback best </w:t>
      </w:r>
      <w:proofErr w:type="gramStart"/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>gathered  by</w:t>
      </w:r>
      <w:proofErr w:type="gramEnd"/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our SCC then bring to board/GSSD</w:t>
      </w:r>
    </w:p>
    <w:p w14:paraId="779C914F" w14:textId="77777777" w:rsidR="00AD17CF" w:rsidRPr="00AD17CF" w:rsidRDefault="00AD17CF" w:rsidP="00AD17CF">
      <w:pPr>
        <w:tabs>
          <w:tab w:val="left" w:pos="360"/>
          <w:tab w:val="left" w:pos="900"/>
        </w:tabs>
        <w:spacing w:after="0" w:line="240" w:lineRule="auto"/>
        <w:ind w:left="360"/>
        <w:rPr>
          <w:rFonts w:asciiTheme="minorHAnsi" w:hAnsiTheme="minorHAnsi"/>
          <w:sz w:val="18"/>
          <w:szCs w:val="18"/>
        </w:rPr>
      </w:pPr>
    </w:p>
    <w:p w14:paraId="55B44364" w14:textId="7CB313E6" w:rsidR="00512ED0" w:rsidRDefault="002166F2" w:rsidP="00512ED0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Fundraiser calendar</w:t>
      </w:r>
      <w:r w:rsidR="00240D19">
        <w:rPr>
          <w:rFonts w:asciiTheme="minorHAnsi" w:hAnsiTheme="minorHAnsi"/>
          <w:sz w:val="18"/>
          <w:szCs w:val="18"/>
        </w:rPr>
        <w:t>.  Include all fundraisers to do throughout the school year.  Map out when and who will be taking the lead.</w:t>
      </w:r>
      <w:r w:rsidR="00E27D48">
        <w:rPr>
          <w:rFonts w:asciiTheme="minorHAnsi" w:hAnsiTheme="minorHAnsi"/>
          <w:sz w:val="18"/>
          <w:szCs w:val="18"/>
        </w:rPr>
        <w:t xml:space="preserve">  Moms Pantry, </w:t>
      </w:r>
      <w:proofErr w:type="spellStart"/>
      <w:r w:rsidR="00E27D48">
        <w:rPr>
          <w:rFonts w:asciiTheme="minorHAnsi" w:hAnsiTheme="minorHAnsi"/>
          <w:sz w:val="18"/>
          <w:szCs w:val="18"/>
        </w:rPr>
        <w:t>FundScrip</w:t>
      </w:r>
      <w:proofErr w:type="spellEnd"/>
      <w:r w:rsidR="00E27D48">
        <w:rPr>
          <w:rFonts w:asciiTheme="minorHAnsi" w:hAnsiTheme="minorHAnsi"/>
          <w:sz w:val="18"/>
          <w:szCs w:val="18"/>
        </w:rPr>
        <w:t>, Harvest Meats, Virtual Bottle Drive</w:t>
      </w:r>
      <w:r w:rsidR="00751A9D">
        <w:rPr>
          <w:rFonts w:asciiTheme="minorHAnsi" w:hAnsiTheme="minorHAnsi"/>
          <w:sz w:val="18"/>
          <w:szCs w:val="18"/>
        </w:rPr>
        <w:t>, possible color run</w:t>
      </w:r>
      <w:r w:rsidR="006C728B">
        <w:rPr>
          <w:rFonts w:asciiTheme="minorHAnsi" w:hAnsiTheme="minorHAnsi"/>
          <w:sz w:val="18"/>
          <w:szCs w:val="18"/>
        </w:rPr>
        <w:t>, hot lunches i</w:t>
      </w:r>
      <w:r w:rsidR="00751A9D">
        <w:rPr>
          <w:rFonts w:asciiTheme="minorHAnsi" w:hAnsiTheme="minorHAnsi"/>
          <w:sz w:val="18"/>
          <w:szCs w:val="18"/>
        </w:rPr>
        <w:t>dea</w:t>
      </w:r>
      <w:r w:rsidR="006C728B">
        <w:rPr>
          <w:rFonts w:asciiTheme="minorHAnsi" w:hAnsiTheme="minorHAnsi"/>
          <w:sz w:val="18"/>
          <w:szCs w:val="18"/>
        </w:rPr>
        <w:t>s</w:t>
      </w:r>
      <w:r w:rsidR="00751A9D">
        <w:rPr>
          <w:rFonts w:asciiTheme="minorHAnsi" w:hAnsiTheme="minorHAnsi"/>
          <w:sz w:val="18"/>
          <w:szCs w:val="18"/>
        </w:rPr>
        <w:t>.</w:t>
      </w:r>
    </w:p>
    <w:p w14:paraId="7D0F6978" w14:textId="77777777" w:rsidR="007447AE" w:rsidRDefault="007447AE" w:rsidP="007447AE">
      <w:pPr>
        <w:pStyle w:val="ListParagraph"/>
        <w:tabs>
          <w:tab w:val="left" w:pos="360"/>
          <w:tab w:val="left" w:pos="900"/>
        </w:tabs>
        <w:spacing w:after="0" w:line="240" w:lineRule="auto"/>
        <w:ind w:left="630"/>
        <w:rPr>
          <w:rFonts w:asciiTheme="minorHAnsi" w:hAnsiTheme="minorHAnsi"/>
          <w:sz w:val="18"/>
          <w:szCs w:val="18"/>
        </w:rPr>
      </w:pPr>
    </w:p>
    <w:p w14:paraId="258CEF5F" w14:textId="06A047EA" w:rsidR="00C670AB" w:rsidRPr="00C670AB" w:rsidRDefault="00CF79B4" w:rsidP="00C670AB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Explore Grant</w:t>
      </w:r>
      <w:r w:rsidR="0066340B">
        <w:rPr>
          <w:rFonts w:asciiTheme="minorHAnsi" w:hAnsiTheme="minorHAnsi"/>
          <w:sz w:val="18"/>
          <w:szCs w:val="18"/>
        </w:rPr>
        <w:t xml:space="preserve"> opportunities.  </w:t>
      </w:r>
      <w:r w:rsidR="00D71C7D">
        <w:rPr>
          <w:rFonts w:asciiTheme="minorHAnsi" w:hAnsiTheme="minorHAnsi"/>
          <w:sz w:val="18"/>
          <w:szCs w:val="18"/>
        </w:rPr>
        <w:t>Such as Mosaic Nutrition Grants, Lion club</w:t>
      </w:r>
      <w:r w:rsidR="007809FE">
        <w:rPr>
          <w:rFonts w:asciiTheme="minorHAnsi" w:hAnsiTheme="minorHAnsi"/>
          <w:sz w:val="18"/>
          <w:szCs w:val="18"/>
        </w:rPr>
        <w:t xml:space="preserve">...create grant outline.  Bryce to follow up with </w:t>
      </w:r>
      <w:r w:rsidR="00095A76">
        <w:rPr>
          <w:rFonts w:asciiTheme="minorHAnsi" w:hAnsiTheme="minorHAnsi"/>
          <w:sz w:val="18"/>
          <w:szCs w:val="18"/>
        </w:rPr>
        <w:t>playgroup company.</w:t>
      </w:r>
    </w:p>
    <w:p w14:paraId="7E01C91A" w14:textId="2BB5627B" w:rsidR="00C670AB" w:rsidRPr="00D82189" w:rsidRDefault="00C670AB" w:rsidP="00C670AB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>Notes: Cornerstone- we are eligible; DEADLINE SEPT 30 (must be $3000+; Max $25,000)</w:t>
      </w:r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Rhonda will do this</w:t>
      </w:r>
    </w:p>
    <w:p w14:paraId="44FDA8F8" w14:textId="1153EAA2" w:rsidR="00C670AB" w:rsidRPr="00D82189" w:rsidRDefault="00C670AB" w:rsidP="00C670AB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</w: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  <w:t xml:space="preserve">CIF Community Initiatives Fund: Healthy Youth: cultural year programming; Social Emotional, physical, communication </w:t>
      </w:r>
    </w:p>
    <w:p w14:paraId="5B5D12F4" w14:textId="2561D2DB" w:rsidR="00C670AB" w:rsidRPr="00D82189" w:rsidRDefault="00C670AB" w:rsidP="00C670AB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</w: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</w: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  <w:t>DUE end of OCTOBER; We have the non-profit # Extensive Application</w:t>
      </w:r>
    </w:p>
    <w:p w14:paraId="65EF094A" w14:textId="6EC75B60" w:rsidR="003316D4" w:rsidRPr="00D82189" w:rsidRDefault="00C670AB" w:rsidP="00C670AB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</w:r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  <w:t>*Chantel will look into it; Rhonda to get in touch with Chantel</w:t>
      </w: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</w:r>
    </w:p>
    <w:p w14:paraId="589F9F60" w14:textId="711DB3D6" w:rsidR="003316D4" w:rsidRPr="00D82189" w:rsidRDefault="003316D4" w:rsidP="00C670AB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ab/>
      </w:r>
      <w:r w:rsidR="00C670AB" w:rsidRPr="00D82189">
        <w:rPr>
          <w:rFonts w:asciiTheme="minorHAnsi" w:hAnsiTheme="minorHAnsi"/>
          <w:b/>
          <w:bCs/>
          <w:i/>
          <w:iCs/>
          <w:sz w:val="18"/>
          <w:szCs w:val="18"/>
        </w:rPr>
        <w:t>LIONS- Donate by Letters of Inquiry (no timeline given)</w:t>
      </w: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>- Alana will do this one &amp; look into</w:t>
      </w:r>
    </w:p>
    <w:p w14:paraId="34E2DCD2" w14:textId="3D22CFC7" w:rsidR="00C670AB" w:rsidRPr="00D82189" w:rsidRDefault="00C670AB" w:rsidP="00C670AB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>Re-Apply for Kinsmen (last was $10,000)</w:t>
      </w:r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Joanne </w:t>
      </w:r>
      <w:proofErr w:type="spellStart"/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>Reaney</w:t>
      </w:r>
      <w:proofErr w:type="spellEnd"/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</w:t>
      </w:r>
      <w:proofErr w:type="gramStart"/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>mentioned  Joanne</w:t>
      </w:r>
      <w:proofErr w:type="gramEnd"/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</w:t>
      </w:r>
      <w:proofErr w:type="spellStart"/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>Reaney</w:t>
      </w:r>
      <w:proofErr w:type="spellEnd"/>
      <w:r w:rsid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is</w:t>
      </w:r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 *Chair </w:t>
      </w:r>
      <w:proofErr w:type="spellStart"/>
      <w:r w:rsidR="003316D4" w:rsidRPr="00D82189">
        <w:rPr>
          <w:rFonts w:asciiTheme="minorHAnsi" w:hAnsiTheme="minorHAnsi"/>
          <w:b/>
          <w:bCs/>
          <w:i/>
          <w:iCs/>
          <w:sz w:val="18"/>
          <w:szCs w:val="18"/>
        </w:rPr>
        <w:t>Kinnette</w:t>
      </w:r>
      <w:proofErr w:type="spellEnd"/>
    </w:p>
    <w:p w14:paraId="72951001" w14:textId="5DEEF0E1" w:rsidR="003316D4" w:rsidRPr="00D82189" w:rsidRDefault="003316D4" w:rsidP="003316D4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D82189">
        <w:rPr>
          <w:rFonts w:asciiTheme="minorHAnsi" w:hAnsiTheme="minorHAnsi"/>
          <w:b/>
          <w:bCs/>
          <w:i/>
          <w:iCs/>
          <w:sz w:val="18"/>
          <w:szCs w:val="18"/>
        </w:rPr>
        <w:t xml:space="preserve">Mosaic Nutrition Grant *SPRING*; </w:t>
      </w:r>
    </w:p>
    <w:p w14:paraId="329BE10C" w14:textId="77777777" w:rsidR="005E57B7" w:rsidRDefault="005E57B7" w:rsidP="003316D4">
      <w:p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</w:p>
    <w:p w14:paraId="45D4CF2C" w14:textId="70006D9C" w:rsidR="000D2F1B" w:rsidRPr="003316D4" w:rsidRDefault="00512ED0" w:rsidP="003316D4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rFonts w:asciiTheme="minorHAnsi" w:hAnsiTheme="minorHAnsi"/>
          <w:sz w:val="18"/>
          <w:szCs w:val="18"/>
        </w:rPr>
      </w:pPr>
      <w:r w:rsidRPr="003316D4">
        <w:rPr>
          <w:rFonts w:asciiTheme="minorHAnsi" w:hAnsiTheme="minorHAnsi"/>
          <w:sz w:val="18"/>
          <w:szCs w:val="18"/>
        </w:rPr>
        <w:t xml:space="preserve">Will invite a student representative (2 </w:t>
      </w:r>
      <w:r w:rsidR="00B60A26" w:rsidRPr="003316D4">
        <w:rPr>
          <w:rFonts w:asciiTheme="minorHAnsi" w:hAnsiTheme="minorHAnsi"/>
          <w:sz w:val="18"/>
          <w:szCs w:val="18"/>
        </w:rPr>
        <w:t>students) to join the SCC meetings.  Rhonda will ensure this is added to the SCC Constitution</w:t>
      </w:r>
      <w:r w:rsidR="00CF79B4" w:rsidRPr="003316D4">
        <w:rPr>
          <w:rFonts w:asciiTheme="minorHAnsi" w:hAnsiTheme="minorHAnsi"/>
          <w:sz w:val="18"/>
          <w:szCs w:val="18"/>
        </w:rPr>
        <w:t xml:space="preserve"> prior to next AGM.</w:t>
      </w:r>
    </w:p>
    <w:p w14:paraId="12225E53" w14:textId="77777777" w:rsidR="003316D4" w:rsidRPr="00665376" w:rsidRDefault="003316D4" w:rsidP="003316D4">
      <w:pPr>
        <w:pStyle w:val="ListParagraph"/>
        <w:tabs>
          <w:tab w:val="left" w:pos="360"/>
          <w:tab w:val="left" w:pos="900"/>
        </w:tabs>
        <w:spacing w:after="0" w:line="240" w:lineRule="auto"/>
        <w:ind w:left="900"/>
        <w:rPr>
          <w:rFonts w:asciiTheme="minorHAnsi" w:hAnsiTheme="minorHAnsi"/>
          <w:sz w:val="18"/>
          <w:szCs w:val="18"/>
        </w:rPr>
      </w:pPr>
    </w:p>
    <w:p w14:paraId="27054837" w14:textId="2115661F" w:rsidR="00665376" w:rsidRDefault="002B17BC" w:rsidP="00665376">
      <w:pPr>
        <w:pStyle w:val="ListParagraph"/>
        <w:numPr>
          <w:ilvl w:val="1"/>
          <w:numId w:val="10"/>
        </w:numPr>
        <w:tabs>
          <w:tab w:val="left" w:pos="360"/>
          <w:tab w:val="left" w:pos="90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SCC promotional items, QR code...Rhonda to look into and report back in Sept.</w:t>
      </w:r>
    </w:p>
    <w:p w14:paraId="68A338A7" w14:textId="77777777" w:rsidR="005E57B7" w:rsidRPr="005E57B7" w:rsidRDefault="005E57B7" w:rsidP="005E57B7">
      <w:pPr>
        <w:pStyle w:val="ListParagraph"/>
        <w:rPr>
          <w:sz w:val="18"/>
          <w:szCs w:val="18"/>
        </w:rPr>
      </w:pPr>
    </w:p>
    <w:p w14:paraId="4CFB8828" w14:textId="7621D4EA" w:rsidR="005E57B7" w:rsidRPr="00D82189" w:rsidRDefault="005E57B7" w:rsidP="005E57B7">
      <w:pPr>
        <w:pStyle w:val="ListParagraph"/>
        <w:tabs>
          <w:tab w:val="left" w:pos="360"/>
          <w:tab w:val="left" w:pos="900"/>
        </w:tabs>
        <w:spacing w:after="0" w:line="240" w:lineRule="auto"/>
        <w:ind w:left="900"/>
        <w:rPr>
          <w:b/>
          <w:bCs/>
          <w:i/>
          <w:iCs/>
          <w:sz w:val="18"/>
          <w:szCs w:val="18"/>
        </w:rPr>
      </w:pPr>
      <w:r w:rsidRPr="00D82189">
        <w:rPr>
          <w:b/>
          <w:bCs/>
          <w:i/>
          <w:iCs/>
          <w:sz w:val="18"/>
          <w:szCs w:val="18"/>
        </w:rPr>
        <w:t>Notes: Need to get a site/page going for SCC; Need more thought to get this going *Alana- Make a quick 4/</w:t>
      </w:r>
      <w:proofErr w:type="spellStart"/>
      <w:r w:rsidRPr="00D82189">
        <w:rPr>
          <w:b/>
          <w:bCs/>
          <w:i/>
          <w:iCs/>
          <w:sz w:val="18"/>
          <w:szCs w:val="18"/>
        </w:rPr>
        <w:t>pg</w:t>
      </w:r>
      <w:proofErr w:type="spellEnd"/>
      <w:r w:rsidRPr="00D82189">
        <w:rPr>
          <w:b/>
          <w:bCs/>
          <w:i/>
          <w:iCs/>
          <w:sz w:val="18"/>
          <w:szCs w:val="18"/>
        </w:rPr>
        <w:t xml:space="preserve"> pamphlet</w:t>
      </w:r>
    </w:p>
    <w:p w14:paraId="384A3BCA" w14:textId="77777777" w:rsidR="001F03C6" w:rsidRPr="00E771CF" w:rsidRDefault="001F03C6">
      <w:pPr>
        <w:tabs>
          <w:tab w:val="left" w:pos="360"/>
          <w:tab w:val="left" w:pos="900"/>
        </w:tabs>
        <w:spacing w:after="0" w:line="240" w:lineRule="auto"/>
        <w:ind w:left="720" w:hanging="360"/>
        <w:rPr>
          <w:sz w:val="18"/>
          <w:szCs w:val="18"/>
        </w:rPr>
      </w:pPr>
    </w:p>
    <w:p w14:paraId="12E47413" w14:textId="77777777" w:rsidR="00803813" w:rsidRPr="00E771CF" w:rsidRDefault="00250D20" w:rsidP="00B16061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New Business</w:t>
      </w:r>
    </w:p>
    <w:p w14:paraId="23BA456E" w14:textId="7D96DC88" w:rsidR="00721E16" w:rsidRPr="006D17FD" w:rsidRDefault="00BC0E48" w:rsidP="006D17FD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6.1</w:t>
      </w:r>
      <w:r w:rsidRPr="00E771CF">
        <w:rPr>
          <w:rFonts w:ascii="Calibri" w:hAnsiTheme="minorHAnsi"/>
          <w:sz w:val="18"/>
          <w:szCs w:val="18"/>
        </w:rPr>
        <w:tab/>
      </w:r>
    </w:p>
    <w:p w14:paraId="79C69460" w14:textId="77777777" w:rsidR="006D46D1" w:rsidRPr="00E771CF" w:rsidRDefault="006D46D1" w:rsidP="006D46D1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</w:p>
    <w:p w14:paraId="3C0645E8" w14:textId="77777777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Reports</w:t>
      </w:r>
    </w:p>
    <w:p w14:paraId="57B4B0EB" w14:textId="59322EF8" w:rsidR="00473159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 xml:space="preserve">7.1 </w:t>
      </w:r>
      <w:r w:rsidRPr="00E771CF">
        <w:rPr>
          <w:rFonts w:ascii="Calibri" w:hAnsiTheme="minorHAnsi"/>
          <w:sz w:val="18"/>
          <w:szCs w:val="18"/>
        </w:rPr>
        <w:tab/>
        <w:t>Teacher Report</w:t>
      </w:r>
    </w:p>
    <w:p w14:paraId="7540C026" w14:textId="67D59FB8" w:rsidR="00AC18AD" w:rsidRPr="00E771CF" w:rsidRDefault="00AC18AD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 xml:space="preserve">See attached feedback </w:t>
      </w:r>
    </w:p>
    <w:p w14:paraId="49F406D4" w14:textId="77777777" w:rsidR="006544A5" w:rsidRPr="00E771CF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2</w:t>
      </w:r>
      <w:r w:rsidRPr="00E771CF">
        <w:rPr>
          <w:rFonts w:ascii="Calibri" w:hAnsiTheme="minorHAnsi"/>
          <w:sz w:val="18"/>
          <w:szCs w:val="18"/>
        </w:rPr>
        <w:tab/>
        <w:t>Chairperson’s Report</w:t>
      </w:r>
    </w:p>
    <w:p w14:paraId="31B6DC97" w14:textId="1F9B3C33" w:rsidR="004428D1" w:rsidRPr="00E771CF" w:rsidRDefault="00250D20" w:rsidP="004428D1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ab/>
        <w:t>-</w:t>
      </w:r>
      <w:r w:rsidR="00DB7B86" w:rsidRPr="00E771CF">
        <w:rPr>
          <w:rFonts w:ascii="Calibri" w:hAnsiTheme="minorHAnsi"/>
          <w:sz w:val="18"/>
          <w:szCs w:val="18"/>
        </w:rPr>
        <w:t>See above information</w:t>
      </w:r>
      <w:r w:rsidR="003A69B3" w:rsidRPr="00E771CF">
        <w:rPr>
          <w:rFonts w:ascii="Calibri" w:hAnsiTheme="minorHAnsi"/>
          <w:sz w:val="18"/>
          <w:szCs w:val="18"/>
        </w:rPr>
        <w:t xml:space="preserve"> to follow up items.</w:t>
      </w:r>
    </w:p>
    <w:p w14:paraId="4F396412" w14:textId="0F68A0E3" w:rsidR="00721E16" w:rsidRDefault="00250D20" w:rsidP="006544A5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3</w:t>
      </w:r>
      <w:r w:rsidRPr="00E771CF">
        <w:rPr>
          <w:rFonts w:ascii="Calibri" w:hAnsiTheme="minorHAnsi"/>
          <w:sz w:val="18"/>
          <w:szCs w:val="18"/>
        </w:rPr>
        <w:tab/>
        <w:t xml:space="preserve">Principal’s Report </w:t>
      </w:r>
    </w:p>
    <w:p w14:paraId="3BF0DA7D" w14:textId="7CCD3438" w:rsidR="00223CC2" w:rsidRDefault="00223CC2" w:rsidP="006544A5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See printed report</w:t>
      </w:r>
    </w:p>
    <w:p w14:paraId="675934D6" w14:textId="1F085CD0" w:rsidR="0002480E" w:rsidRPr="00E771CF" w:rsidRDefault="0002480E" w:rsidP="006544A5">
      <w:pPr>
        <w:pStyle w:val="ListParagraph"/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2 Tire swings needs roughly $2000 each</w:t>
      </w:r>
    </w:p>
    <w:p w14:paraId="67C0F0DC" w14:textId="2EF60C9C" w:rsidR="00721E16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4</w:t>
      </w:r>
      <w:r w:rsidRPr="00E771CF">
        <w:rPr>
          <w:rFonts w:ascii="Calibri" w:hAnsiTheme="minorHAnsi"/>
          <w:sz w:val="18"/>
          <w:szCs w:val="18"/>
        </w:rPr>
        <w:tab/>
        <w:t>Treasurer’s Report</w:t>
      </w:r>
      <w:r w:rsidR="0002480E">
        <w:rPr>
          <w:rFonts w:ascii="Calibri" w:hAnsiTheme="minorHAnsi"/>
          <w:sz w:val="18"/>
          <w:szCs w:val="18"/>
        </w:rPr>
        <w:t xml:space="preserve"> $45, 377.21 as of Sept 12, 2022</w:t>
      </w:r>
      <w:r w:rsidR="00314BDA">
        <w:rPr>
          <w:rFonts w:ascii="Calibri" w:hAnsiTheme="minorHAnsi"/>
          <w:sz w:val="18"/>
          <w:szCs w:val="18"/>
        </w:rPr>
        <w:t>; $1500 grant from GSSD</w:t>
      </w:r>
    </w:p>
    <w:p w14:paraId="5376DECD" w14:textId="5C82BFDF" w:rsidR="0002480E" w:rsidRPr="00E771CF" w:rsidRDefault="00314BDA" w:rsidP="00314BDA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>
        <w:rPr>
          <w:rFonts w:ascii="Calibri" w:hAnsiTheme="minorHAnsi"/>
          <w:sz w:val="18"/>
          <w:szCs w:val="18"/>
        </w:rPr>
        <w:t>Rhonda to follow up with Sarah regarding SCC financials due to Board</w:t>
      </w:r>
    </w:p>
    <w:p w14:paraId="6FE51E75" w14:textId="5D737546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5</w:t>
      </w:r>
      <w:r w:rsidRPr="00E771CF">
        <w:rPr>
          <w:rFonts w:ascii="Calibri" w:hAnsiTheme="minorHAnsi"/>
          <w:sz w:val="18"/>
          <w:szCs w:val="18"/>
        </w:rPr>
        <w:tab/>
        <w:t>GSSD Trustee’s Report</w:t>
      </w:r>
      <w:r w:rsidR="00D82189">
        <w:rPr>
          <w:rFonts w:ascii="Calibri" w:hAnsiTheme="minorHAnsi"/>
          <w:sz w:val="18"/>
          <w:szCs w:val="18"/>
        </w:rPr>
        <w:t>- none</w:t>
      </w:r>
    </w:p>
    <w:p w14:paraId="43CE55FB" w14:textId="4843EA35" w:rsidR="00721E16" w:rsidRPr="00E771CF" w:rsidRDefault="00250D20" w:rsidP="00721E16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6</w:t>
      </w:r>
      <w:r w:rsidRPr="00E771CF">
        <w:rPr>
          <w:rFonts w:ascii="Calibri" w:hAnsiTheme="minorHAnsi"/>
          <w:sz w:val="18"/>
          <w:szCs w:val="18"/>
        </w:rPr>
        <w:tab/>
        <w:t>Communications Report</w:t>
      </w:r>
      <w:r w:rsidR="00D82189">
        <w:rPr>
          <w:rFonts w:ascii="Calibri" w:hAnsiTheme="minorHAnsi"/>
          <w:sz w:val="18"/>
          <w:szCs w:val="18"/>
        </w:rPr>
        <w:t>- none</w:t>
      </w:r>
    </w:p>
    <w:p w14:paraId="5DC5522D" w14:textId="4725F431" w:rsidR="00473159" w:rsidRPr="00E771CF" w:rsidRDefault="00250D20" w:rsidP="00473159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7</w:t>
      </w:r>
      <w:r w:rsidRPr="00E771CF">
        <w:rPr>
          <w:rFonts w:ascii="Calibri" w:hAnsiTheme="minorHAnsi"/>
          <w:sz w:val="18"/>
          <w:szCs w:val="18"/>
        </w:rPr>
        <w:tab/>
        <w:t>Community Member Report</w:t>
      </w:r>
      <w:r w:rsidR="00D82189">
        <w:rPr>
          <w:rFonts w:ascii="Calibri" w:hAnsiTheme="minorHAnsi"/>
          <w:sz w:val="18"/>
          <w:szCs w:val="18"/>
        </w:rPr>
        <w:t>- none</w:t>
      </w:r>
    </w:p>
    <w:p w14:paraId="75EE79F0" w14:textId="2B8B0ACC" w:rsidR="00D74566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8</w:t>
      </w:r>
      <w:r w:rsidRPr="00E771CF">
        <w:rPr>
          <w:rFonts w:ascii="Calibri" w:hAnsiTheme="minorHAnsi"/>
          <w:sz w:val="18"/>
          <w:szCs w:val="18"/>
        </w:rPr>
        <w:tab/>
        <w:t>Committee Reports</w:t>
      </w:r>
      <w:r w:rsidR="00D82189">
        <w:rPr>
          <w:rFonts w:ascii="Calibri" w:hAnsiTheme="minorHAnsi"/>
          <w:sz w:val="18"/>
          <w:szCs w:val="18"/>
        </w:rPr>
        <w:t>- none</w:t>
      </w:r>
    </w:p>
    <w:p w14:paraId="58C8D41D" w14:textId="601FA584" w:rsidR="00473159" w:rsidRPr="00E771CF" w:rsidRDefault="00250D20" w:rsidP="00903D5C">
      <w:p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7.9</w:t>
      </w:r>
      <w:r w:rsidRPr="00E771CF">
        <w:rPr>
          <w:rFonts w:ascii="Calibri" w:hAnsiTheme="minorHAnsi"/>
          <w:sz w:val="18"/>
          <w:szCs w:val="18"/>
        </w:rPr>
        <w:tab/>
        <w:t>Secretary Report</w:t>
      </w:r>
      <w:r w:rsidR="00D82189">
        <w:rPr>
          <w:rFonts w:ascii="Calibri" w:hAnsiTheme="minorHAnsi"/>
          <w:sz w:val="18"/>
          <w:szCs w:val="18"/>
        </w:rPr>
        <w:t>- none</w:t>
      </w:r>
    </w:p>
    <w:p w14:paraId="2B7E33FA" w14:textId="77777777" w:rsidR="00473159" w:rsidRPr="00E771CF" w:rsidRDefault="00250D20" w:rsidP="00473159">
      <w:pPr>
        <w:pStyle w:val="ListParagraph"/>
        <w:numPr>
          <w:ilvl w:val="0"/>
          <w:numId w:val="18"/>
        </w:num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  <w:r w:rsidRPr="00E771CF">
        <w:rPr>
          <w:rFonts w:ascii="Calibri" w:hAnsiTheme="minorHAnsi"/>
          <w:sz w:val="18"/>
          <w:szCs w:val="18"/>
        </w:rPr>
        <w:t>Summary of meeting survey feedback</w:t>
      </w:r>
    </w:p>
    <w:p w14:paraId="239CD6B0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p w14:paraId="31B544FD" w14:textId="3831A4F3" w:rsidR="00473159" w:rsidRPr="00E771CF" w:rsidRDefault="00250D20" w:rsidP="00AD639A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 xml:space="preserve">Next Meeting </w:t>
      </w:r>
      <w:r w:rsidR="00D82189">
        <w:rPr>
          <w:rFonts w:ascii="Calibri" w:hAnsiTheme="minorHAnsi"/>
          <w:b/>
          <w:sz w:val="18"/>
          <w:szCs w:val="18"/>
        </w:rPr>
        <w:t>Oct 19 7pm</w:t>
      </w:r>
    </w:p>
    <w:p w14:paraId="12246745" w14:textId="77777777" w:rsidR="00721E16" w:rsidRPr="00E771CF" w:rsidRDefault="00000000" w:rsidP="00721E16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b/>
          <w:sz w:val="18"/>
          <w:szCs w:val="18"/>
        </w:rPr>
      </w:pPr>
    </w:p>
    <w:p w14:paraId="199A6EE0" w14:textId="273514BB" w:rsidR="00721E16" w:rsidRPr="00E771CF" w:rsidRDefault="00250D20" w:rsidP="00721E16">
      <w:pPr>
        <w:pStyle w:val="ListParagraph"/>
        <w:numPr>
          <w:ilvl w:val="0"/>
          <w:numId w:val="10"/>
        </w:numPr>
        <w:tabs>
          <w:tab w:val="left" w:pos="360"/>
          <w:tab w:val="left" w:pos="900"/>
        </w:tabs>
        <w:spacing w:after="0" w:line="240" w:lineRule="auto"/>
        <w:ind w:left="360"/>
        <w:rPr>
          <w:rFonts w:ascii="Calibri" w:hAnsiTheme="minorHAnsi"/>
          <w:b/>
          <w:sz w:val="18"/>
          <w:szCs w:val="18"/>
        </w:rPr>
      </w:pPr>
      <w:r w:rsidRPr="00E771CF">
        <w:rPr>
          <w:rFonts w:ascii="Calibri" w:hAnsiTheme="minorHAnsi"/>
          <w:b/>
          <w:sz w:val="18"/>
          <w:szCs w:val="18"/>
        </w:rPr>
        <w:t>Adjournment</w:t>
      </w:r>
      <w:r w:rsidR="00D82189">
        <w:rPr>
          <w:rFonts w:ascii="Calibri" w:hAnsiTheme="minorHAnsi"/>
          <w:b/>
          <w:sz w:val="18"/>
          <w:szCs w:val="18"/>
        </w:rPr>
        <w:t xml:space="preserve"> 8:31 by Rhonda</w:t>
      </w:r>
    </w:p>
    <w:p w14:paraId="549C52AD" w14:textId="77777777" w:rsidR="00721E16" w:rsidRPr="00E771CF" w:rsidRDefault="00000000" w:rsidP="00725E53">
      <w:pPr>
        <w:tabs>
          <w:tab w:val="left" w:pos="360"/>
          <w:tab w:val="left" w:pos="900"/>
        </w:tabs>
        <w:spacing w:after="0" w:line="240" w:lineRule="auto"/>
        <w:rPr>
          <w:rFonts w:ascii="Calibri" w:hAnsiTheme="minorHAnsi"/>
          <w:sz w:val="18"/>
          <w:szCs w:val="18"/>
        </w:rPr>
      </w:pPr>
    </w:p>
    <w:sectPr w:rsidR="00721E16" w:rsidRPr="00E771CF" w:rsidSect="009446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EC3B4" w14:textId="77777777" w:rsidR="00DC30DE" w:rsidRDefault="00DC30DE" w:rsidP="00AE549D">
      <w:pPr>
        <w:spacing w:after="0" w:line="240" w:lineRule="auto"/>
      </w:pPr>
      <w:r>
        <w:separator/>
      </w:r>
    </w:p>
  </w:endnote>
  <w:endnote w:type="continuationSeparator" w:id="0">
    <w:p w14:paraId="122848DA" w14:textId="77777777" w:rsidR="00DC30DE" w:rsidRDefault="00DC30DE" w:rsidP="00AE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0D11D" w14:textId="77777777" w:rsidR="008E3409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5B18A" w14:textId="77777777" w:rsidR="007F2EA9" w:rsidRPr="009446B7" w:rsidRDefault="00000000">
    <w:pPr>
      <w:pStyle w:val="Footer"/>
      <w:rPr>
        <w:rFonts w:asciiTheme="minorHAnsi" w:hAnsi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B2C8" w14:textId="77777777" w:rsidR="008E340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A7C39" w14:textId="77777777" w:rsidR="00DC30DE" w:rsidRDefault="00DC30DE" w:rsidP="00AE549D">
      <w:pPr>
        <w:spacing w:after="0" w:line="240" w:lineRule="auto"/>
      </w:pPr>
      <w:r>
        <w:separator/>
      </w:r>
    </w:p>
  </w:footnote>
  <w:footnote w:type="continuationSeparator" w:id="0">
    <w:p w14:paraId="3BBCE890" w14:textId="77777777" w:rsidR="00DC30DE" w:rsidRDefault="00DC30DE" w:rsidP="00AE5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E65C1" w14:textId="77777777" w:rsidR="008E3409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1197" w14:textId="77777777" w:rsidR="007F2EA9" w:rsidRDefault="00000000" w:rsidP="00AE549D">
    <w:pPr>
      <w:pStyle w:val="Header"/>
      <w:tabs>
        <w:tab w:val="clear" w:pos="4680"/>
        <w:tab w:val="clear" w:pos="9360"/>
        <w:tab w:val="left" w:pos="2861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7BFAA" w14:textId="77777777" w:rsidR="008E3409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7FE3"/>
    <w:multiLevelType w:val="hybridMultilevel"/>
    <w:tmpl w:val="01B035B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0608"/>
    <w:multiLevelType w:val="hybridMultilevel"/>
    <w:tmpl w:val="3266D03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E80799"/>
    <w:multiLevelType w:val="hybridMultilevel"/>
    <w:tmpl w:val="6B925EA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B27331"/>
    <w:multiLevelType w:val="hybridMultilevel"/>
    <w:tmpl w:val="F3E8AA0C"/>
    <w:lvl w:ilvl="0" w:tplc="D20465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D631BB"/>
    <w:multiLevelType w:val="hybridMultilevel"/>
    <w:tmpl w:val="0E5C27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7073B83"/>
    <w:multiLevelType w:val="hybridMultilevel"/>
    <w:tmpl w:val="4F2A4F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B751E"/>
    <w:multiLevelType w:val="hybridMultilevel"/>
    <w:tmpl w:val="98009C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C69BF"/>
    <w:multiLevelType w:val="hybridMultilevel"/>
    <w:tmpl w:val="2AB8511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83FB0"/>
    <w:multiLevelType w:val="hybridMultilevel"/>
    <w:tmpl w:val="BABC5AD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225"/>
    <w:multiLevelType w:val="hybridMultilevel"/>
    <w:tmpl w:val="FFFFFFFF"/>
    <w:lvl w:ilvl="0" w:tplc="F760B4AA">
      <w:start w:val="1"/>
      <w:numFmt w:val="decimal"/>
      <w:lvlText w:val="%1."/>
      <w:lvlJc w:val="left"/>
      <w:pPr>
        <w:ind w:left="720" w:hanging="360"/>
      </w:pPr>
    </w:lvl>
    <w:lvl w:ilvl="1" w:tplc="95008766">
      <w:start w:val="1"/>
      <w:numFmt w:val="decimal"/>
      <w:lvlText w:val="%2."/>
      <w:lvlJc w:val="left"/>
      <w:pPr>
        <w:ind w:left="1440" w:hanging="1080"/>
      </w:pPr>
    </w:lvl>
    <w:lvl w:ilvl="2" w:tplc="C958EE80">
      <w:start w:val="1"/>
      <w:numFmt w:val="decimal"/>
      <w:lvlText w:val="%3."/>
      <w:lvlJc w:val="left"/>
      <w:pPr>
        <w:ind w:left="2160" w:hanging="1980"/>
      </w:pPr>
    </w:lvl>
    <w:lvl w:ilvl="3" w:tplc="51FA5DAE">
      <w:start w:val="1"/>
      <w:numFmt w:val="decimal"/>
      <w:lvlText w:val="%4."/>
      <w:lvlJc w:val="left"/>
      <w:pPr>
        <w:ind w:left="2880" w:hanging="2520"/>
      </w:pPr>
    </w:lvl>
    <w:lvl w:ilvl="4" w:tplc="2F809632">
      <w:start w:val="1"/>
      <w:numFmt w:val="decimal"/>
      <w:lvlText w:val="%5."/>
      <w:lvlJc w:val="left"/>
      <w:pPr>
        <w:ind w:left="3600" w:hanging="3240"/>
      </w:pPr>
    </w:lvl>
    <w:lvl w:ilvl="5" w:tplc="90B4DEAC">
      <w:start w:val="1"/>
      <w:numFmt w:val="decimal"/>
      <w:lvlText w:val="%6."/>
      <w:lvlJc w:val="left"/>
      <w:pPr>
        <w:ind w:left="4320" w:hanging="4140"/>
      </w:pPr>
    </w:lvl>
    <w:lvl w:ilvl="6" w:tplc="F078D95A">
      <w:start w:val="1"/>
      <w:numFmt w:val="decimal"/>
      <w:lvlText w:val="%7."/>
      <w:lvlJc w:val="left"/>
      <w:pPr>
        <w:ind w:left="5040" w:hanging="4680"/>
      </w:pPr>
    </w:lvl>
    <w:lvl w:ilvl="7" w:tplc="027EF8E6">
      <w:start w:val="1"/>
      <w:numFmt w:val="decimal"/>
      <w:lvlText w:val="%8."/>
      <w:lvlJc w:val="left"/>
      <w:pPr>
        <w:ind w:left="5760" w:hanging="5400"/>
      </w:pPr>
    </w:lvl>
    <w:lvl w:ilvl="8" w:tplc="371A4D56">
      <w:start w:val="1"/>
      <w:numFmt w:val="decimal"/>
      <w:lvlText w:val="%9."/>
      <w:lvlJc w:val="left"/>
      <w:pPr>
        <w:ind w:left="6480" w:hanging="6300"/>
      </w:pPr>
    </w:lvl>
  </w:abstractNum>
  <w:abstractNum w:abstractNumId="10" w15:restartNumberingAfterBreak="0">
    <w:nsid w:val="57314CF6"/>
    <w:multiLevelType w:val="hybridMultilevel"/>
    <w:tmpl w:val="3DE00422"/>
    <w:lvl w:ilvl="0" w:tplc="10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7B2FD6"/>
    <w:multiLevelType w:val="hybridMultilevel"/>
    <w:tmpl w:val="DD30F8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93555A"/>
    <w:multiLevelType w:val="hybridMultilevel"/>
    <w:tmpl w:val="6B54D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024AF"/>
    <w:multiLevelType w:val="hybridMultilevel"/>
    <w:tmpl w:val="160AFC2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8F56B7"/>
    <w:multiLevelType w:val="hybridMultilevel"/>
    <w:tmpl w:val="08BA2C10"/>
    <w:lvl w:ilvl="0" w:tplc="10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6EBB389A"/>
    <w:multiLevelType w:val="hybridMultilevel"/>
    <w:tmpl w:val="5178F67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B1009"/>
    <w:multiLevelType w:val="multilevel"/>
    <w:tmpl w:val="77DA46BC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5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90" w:hanging="1800"/>
      </w:pPr>
      <w:rPr>
        <w:rFonts w:hint="default"/>
      </w:rPr>
    </w:lvl>
  </w:abstractNum>
  <w:abstractNum w:abstractNumId="17" w15:restartNumberingAfterBreak="0">
    <w:nsid w:val="74AC2A18"/>
    <w:multiLevelType w:val="hybridMultilevel"/>
    <w:tmpl w:val="2FB0FE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F1366D"/>
    <w:multiLevelType w:val="hybridMultilevel"/>
    <w:tmpl w:val="3ED4D7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D90142"/>
    <w:multiLevelType w:val="hybridMultilevel"/>
    <w:tmpl w:val="DDF6AAE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71512278">
    <w:abstractNumId w:val="10"/>
  </w:num>
  <w:num w:numId="2" w16cid:durableId="1236667011">
    <w:abstractNumId w:val="5"/>
  </w:num>
  <w:num w:numId="3" w16cid:durableId="166795250">
    <w:abstractNumId w:val="7"/>
  </w:num>
  <w:num w:numId="4" w16cid:durableId="1647516629">
    <w:abstractNumId w:val="0"/>
  </w:num>
  <w:num w:numId="5" w16cid:durableId="317927799">
    <w:abstractNumId w:val="18"/>
  </w:num>
  <w:num w:numId="6" w16cid:durableId="301807584">
    <w:abstractNumId w:val="2"/>
  </w:num>
  <w:num w:numId="7" w16cid:durableId="2089644406">
    <w:abstractNumId w:val="15"/>
  </w:num>
  <w:num w:numId="8" w16cid:durableId="2049908989">
    <w:abstractNumId w:val="2"/>
  </w:num>
  <w:num w:numId="9" w16cid:durableId="1549997685">
    <w:abstractNumId w:val="15"/>
  </w:num>
  <w:num w:numId="10" w16cid:durableId="1583487346">
    <w:abstractNumId w:val="16"/>
  </w:num>
  <w:num w:numId="11" w16cid:durableId="242301265">
    <w:abstractNumId w:val="3"/>
  </w:num>
  <w:num w:numId="12" w16cid:durableId="164328459">
    <w:abstractNumId w:val="6"/>
  </w:num>
  <w:num w:numId="13" w16cid:durableId="2047291406">
    <w:abstractNumId w:val="17"/>
  </w:num>
  <w:num w:numId="14" w16cid:durableId="640623868">
    <w:abstractNumId w:val="8"/>
  </w:num>
  <w:num w:numId="15" w16cid:durableId="1279214557">
    <w:abstractNumId w:val="13"/>
  </w:num>
  <w:num w:numId="16" w16cid:durableId="1113522498">
    <w:abstractNumId w:val="19"/>
  </w:num>
  <w:num w:numId="17" w16cid:durableId="2078702618">
    <w:abstractNumId w:val="14"/>
  </w:num>
  <w:num w:numId="18" w16cid:durableId="734742589">
    <w:abstractNumId w:val="1"/>
  </w:num>
  <w:num w:numId="19" w16cid:durableId="369260263">
    <w:abstractNumId w:val="11"/>
  </w:num>
  <w:num w:numId="20" w16cid:durableId="746464419">
    <w:abstractNumId w:val="9"/>
  </w:num>
  <w:num w:numId="21" w16cid:durableId="1427917612">
    <w:abstractNumId w:val="12"/>
  </w:num>
  <w:num w:numId="22" w16cid:durableId="4903701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NbAwMjMyMjYyMDNQ0lEKTi0uzszPAykwrgUAJyjHKiwAAAA="/>
  </w:docVars>
  <w:rsids>
    <w:rsidRoot w:val="001F03C6"/>
    <w:rsid w:val="0002480E"/>
    <w:rsid w:val="00025769"/>
    <w:rsid w:val="00030942"/>
    <w:rsid w:val="0006118C"/>
    <w:rsid w:val="00074756"/>
    <w:rsid w:val="00092377"/>
    <w:rsid w:val="00095A76"/>
    <w:rsid w:val="000D2F1B"/>
    <w:rsid w:val="000D44CE"/>
    <w:rsid w:val="000D6CB6"/>
    <w:rsid w:val="000E0328"/>
    <w:rsid w:val="000F4227"/>
    <w:rsid w:val="00105BD6"/>
    <w:rsid w:val="001F03C6"/>
    <w:rsid w:val="001F7D4F"/>
    <w:rsid w:val="002166F2"/>
    <w:rsid w:val="00223CC2"/>
    <w:rsid w:val="00240D19"/>
    <w:rsid w:val="00250D20"/>
    <w:rsid w:val="00251368"/>
    <w:rsid w:val="00281E50"/>
    <w:rsid w:val="00292E7E"/>
    <w:rsid w:val="002945E8"/>
    <w:rsid w:val="002A7B74"/>
    <w:rsid w:val="002B0DAA"/>
    <w:rsid w:val="002B17BC"/>
    <w:rsid w:val="002D2AC0"/>
    <w:rsid w:val="002F5987"/>
    <w:rsid w:val="002F5E2E"/>
    <w:rsid w:val="00314BDA"/>
    <w:rsid w:val="003316D4"/>
    <w:rsid w:val="0034387B"/>
    <w:rsid w:val="003847D9"/>
    <w:rsid w:val="003A69B3"/>
    <w:rsid w:val="003D19F4"/>
    <w:rsid w:val="003F445D"/>
    <w:rsid w:val="004431BA"/>
    <w:rsid w:val="00497549"/>
    <w:rsid w:val="004D7E5A"/>
    <w:rsid w:val="004E51B0"/>
    <w:rsid w:val="005076B9"/>
    <w:rsid w:val="00510A98"/>
    <w:rsid w:val="00512ED0"/>
    <w:rsid w:val="00520B1A"/>
    <w:rsid w:val="005221F9"/>
    <w:rsid w:val="00572D95"/>
    <w:rsid w:val="005B2A25"/>
    <w:rsid w:val="005E57B7"/>
    <w:rsid w:val="00647BCC"/>
    <w:rsid w:val="0066340B"/>
    <w:rsid w:val="00665376"/>
    <w:rsid w:val="006756F1"/>
    <w:rsid w:val="006C728B"/>
    <w:rsid w:val="006D17FD"/>
    <w:rsid w:val="006D30DB"/>
    <w:rsid w:val="006D46D1"/>
    <w:rsid w:val="006F0950"/>
    <w:rsid w:val="006F6F96"/>
    <w:rsid w:val="007358C1"/>
    <w:rsid w:val="007447AE"/>
    <w:rsid w:val="00751A9D"/>
    <w:rsid w:val="00763638"/>
    <w:rsid w:val="007809FE"/>
    <w:rsid w:val="007A57A4"/>
    <w:rsid w:val="007C4070"/>
    <w:rsid w:val="007F1E93"/>
    <w:rsid w:val="00820660"/>
    <w:rsid w:val="0084059C"/>
    <w:rsid w:val="0086637F"/>
    <w:rsid w:val="00882145"/>
    <w:rsid w:val="00885FAA"/>
    <w:rsid w:val="008E7235"/>
    <w:rsid w:val="00937E64"/>
    <w:rsid w:val="009444E8"/>
    <w:rsid w:val="00953586"/>
    <w:rsid w:val="00960FD0"/>
    <w:rsid w:val="0096590E"/>
    <w:rsid w:val="009A0013"/>
    <w:rsid w:val="009A3AB7"/>
    <w:rsid w:val="009A444B"/>
    <w:rsid w:val="009A79F2"/>
    <w:rsid w:val="009C3E49"/>
    <w:rsid w:val="009C68AE"/>
    <w:rsid w:val="009F5593"/>
    <w:rsid w:val="00A06CB4"/>
    <w:rsid w:val="00A23B65"/>
    <w:rsid w:val="00A25825"/>
    <w:rsid w:val="00A81575"/>
    <w:rsid w:val="00A81A01"/>
    <w:rsid w:val="00AC18AD"/>
    <w:rsid w:val="00AD0AC8"/>
    <w:rsid w:val="00AD17CF"/>
    <w:rsid w:val="00AD639A"/>
    <w:rsid w:val="00B13A68"/>
    <w:rsid w:val="00B17C46"/>
    <w:rsid w:val="00B25075"/>
    <w:rsid w:val="00B33556"/>
    <w:rsid w:val="00B5523C"/>
    <w:rsid w:val="00B60A26"/>
    <w:rsid w:val="00B8590E"/>
    <w:rsid w:val="00B96196"/>
    <w:rsid w:val="00BC0E48"/>
    <w:rsid w:val="00BD2254"/>
    <w:rsid w:val="00C46418"/>
    <w:rsid w:val="00C47DBA"/>
    <w:rsid w:val="00C56EC2"/>
    <w:rsid w:val="00C670AB"/>
    <w:rsid w:val="00C75FB8"/>
    <w:rsid w:val="00C86B1F"/>
    <w:rsid w:val="00C93D91"/>
    <w:rsid w:val="00CD2F49"/>
    <w:rsid w:val="00CF7572"/>
    <w:rsid w:val="00CF79B4"/>
    <w:rsid w:val="00D33330"/>
    <w:rsid w:val="00D57B66"/>
    <w:rsid w:val="00D71C7D"/>
    <w:rsid w:val="00D82189"/>
    <w:rsid w:val="00DB4E5B"/>
    <w:rsid w:val="00DB7B86"/>
    <w:rsid w:val="00DC30DE"/>
    <w:rsid w:val="00DC5C64"/>
    <w:rsid w:val="00DE6E13"/>
    <w:rsid w:val="00DF1113"/>
    <w:rsid w:val="00E170C1"/>
    <w:rsid w:val="00E244C0"/>
    <w:rsid w:val="00E27D48"/>
    <w:rsid w:val="00E771CF"/>
    <w:rsid w:val="00E872AF"/>
    <w:rsid w:val="00ED2E71"/>
    <w:rsid w:val="00EE3BBA"/>
    <w:rsid w:val="00F05E80"/>
    <w:rsid w:val="00F30DE0"/>
    <w:rsid w:val="00F62805"/>
    <w:rsid w:val="00F67028"/>
    <w:rsid w:val="00F84A66"/>
    <w:rsid w:val="00FA64CA"/>
    <w:rsid w:val="00FB11F2"/>
    <w:rsid w:val="00FB7D31"/>
    <w:rsid w:val="00FC2286"/>
    <w:rsid w:val="00FD1A74"/>
    <w:rsid w:val="00FF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668812"/>
  <w15:docId w15:val="{7D3D2693-6801-CB47-A88C-D93404FFB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1146F"/>
    <w:rPr>
      <w:rFonts w:ascii="Arial" w:hAnsi="Arial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9D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9D"/>
    <w:rPr>
      <w:rFonts w:ascii="Arial" w:hAnsi="Arial"/>
    </w:rPr>
  </w:style>
  <w:style w:type="table" w:styleId="TableGrid">
    <w:name w:val="Table Grid"/>
    <w:basedOn w:val="TableNormal"/>
    <w:uiPriority w:val="39"/>
    <w:rsid w:val="00011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114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1146F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01146F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146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146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146F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0F69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1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EA"/>
    <w:rPr>
      <w:rFonts w:ascii="Tahoma" w:hAnsi="Tahoma" w:cs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6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98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1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55271E1514E4B8BD24C5CCA2AB911" ma:contentTypeVersion="5" ma:contentTypeDescription="Create a new document." ma:contentTypeScope="" ma:versionID="79a53d1e1dd58635816d63e0456c3172">
  <xsd:schema xmlns:xsd="http://www.w3.org/2001/XMLSchema" xmlns:xs="http://www.w3.org/2001/XMLSchema" xmlns:p="http://schemas.microsoft.com/office/2006/metadata/properties" xmlns:ns1="http://schemas.microsoft.com/sharepoint/v3" xmlns:ns2="32773d94-bdb7-4802-9d43-2daa3a513b1d" targetNamespace="http://schemas.microsoft.com/office/2006/metadata/properties" ma:root="true" ma:fieldsID="73fbef26ee0e3f9805ecb33cf40388f4" ns1:_="" ns2:_="">
    <xsd:import namespace="http://schemas.microsoft.com/sharepoint/v3"/>
    <xsd:import namespace="32773d94-bdb7-4802-9d43-2daa3a513b1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ection" minOccurs="0"/>
                <xsd:element ref="ns2:Showup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73d94-bdb7-4802-9d43-2daa3a513b1d" elementFormDefault="qualified">
    <xsd:import namespace="http://schemas.microsoft.com/office/2006/documentManagement/types"/>
    <xsd:import namespace="http://schemas.microsoft.com/office/infopath/2007/PartnerControls"/>
    <xsd:element name="Section" ma:index="10" nillable="true" ma:displayName="Section" ma:internalName="Section">
      <xsd:simpleType>
        <xsd:restriction base="dms:Text">
          <xsd:maxLength value="255"/>
        </xsd:restriction>
      </xsd:simpleType>
    </xsd:element>
    <xsd:element name="Showups" ma:index="11" nillable="true" ma:displayName="Showups" ma:internalName="Showup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ection xmlns="32773d94-bdb7-4802-9d43-2daa3a513b1d" xsi:nil="true"/>
    <Showups xmlns="32773d94-bdb7-4802-9d43-2daa3a513b1d">1</Show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1495B-1127-4298-B7F6-4E21D3A54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773d94-bdb7-4802-9d43-2daa3a513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95BFF4-3069-422A-8F1D-F65D8680DC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2773d94-bdb7-4802-9d43-2daa3a513b1d"/>
  </ds:schemaRefs>
</ds:datastoreItem>
</file>

<file path=customXml/itemProps3.xml><?xml version="1.0" encoding="utf-8"?>
<ds:datastoreItem xmlns:ds="http://schemas.openxmlformats.org/officeDocument/2006/customXml" ds:itemID="{A1D944F2-A818-472D-B281-66C8C01583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563C81-A1FC-4A9A-890A-EE6744DDA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 Valley School Division #208</Company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lotz</dc:creator>
  <cp:lastModifiedBy>Bryce Krawetz</cp:lastModifiedBy>
  <cp:revision>3</cp:revision>
  <dcterms:created xsi:type="dcterms:W3CDTF">2022-10-17T14:32:00Z</dcterms:created>
  <dcterms:modified xsi:type="dcterms:W3CDTF">2022-10-20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555271E1514E4B8BD24C5CCA2AB911</vt:lpwstr>
  </property>
  <property fmtid="{D5CDD505-2E9C-101B-9397-08002B2CF9AE}" pid="3" name="_dlc_DocIdItemGuid">
    <vt:lpwstr>76ff3fc6-58f8-4de2-94ef-04e467641306</vt:lpwstr>
  </property>
  <property fmtid="{D5CDD505-2E9C-101B-9397-08002B2CF9AE}" pid="4" name="Showup">
    <vt:bool>true</vt:bool>
  </property>
</Properties>
</file>